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1E9E4" w14:textId="77777777" w:rsidR="00B94BA6" w:rsidRPr="00B60173" w:rsidRDefault="00B94BA6" w:rsidP="00B60173">
      <w:pPr>
        <w:jc w:val="center"/>
        <w:rPr>
          <w:rFonts w:ascii="Times" w:hAnsi="Times"/>
          <w:b/>
          <w:sz w:val="28"/>
          <w:szCs w:val="28"/>
        </w:rPr>
      </w:pPr>
      <w:r w:rsidRPr="00B60173">
        <w:rPr>
          <w:rFonts w:ascii="Times" w:hAnsi="Times"/>
          <w:b/>
          <w:sz w:val="28"/>
          <w:szCs w:val="28"/>
        </w:rPr>
        <w:t>Singapore Society of Radiographers</w:t>
      </w:r>
    </w:p>
    <w:p w14:paraId="7FC6AE02" w14:textId="6A55DD74" w:rsidR="00B94BA6" w:rsidRPr="00B60173" w:rsidRDefault="00B94BA6" w:rsidP="00B94BA6">
      <w:pPr>
        <w:jc w:val="center"/>
        <w:rPr>
          <w:rFonts w:ascii="Times" w:hAnsi="Times"/>
          <w:b/>
          <w:sz w:val="28"/>
          <w:szCs w:val="28"/>
        </w:rPr>
      </w:pPr>
      <w:r w:rsidRPr="00B60173">
        <w:rPr>
          <w:rFonts w:ascii="Times" w:hAnsi="Times"/>
          <w:b/>
          <w:sz w:val="28"/>
          <w:szCs w:val="28"/>
        </w:rPr>
        <w:t>6</w:t>
      </w:r>
      <w:r w:rsidR="00EE75D1">
        <w:rPr>
          <w:rFonts w:ascii="Times" w:hAnsi="Times"/>
          <w:b/>
          <w:sz w:val="28"/>
          <w:szCs w:val="28"/>
        </w:rPr>
        <w:t>2</w:t>
      </w:r>
      <w:r w:rsidR="00B01DE7" w:rsidRPr="00B01DE7">
        <w:rPr>
          <w:rFonts w:ascii="Times" w:hAnsi="Times"/>
          <w:b/>
          <w:sz w:val="28"/>
          <w:szCs w:val="28"/>
          <w:vertAlign w:val="superscript"/>
        </w:rPr>
        <w:t>nd</w:t>
      </w:r>
      <w:r w:rsidRPr="00B60173">
        <w:rPr>
          <w:rFonts w:ascii="Times" w:hAnsi="Times"/>
          <w:b/>
          <w:sz w:val="28"/>
          <w:szCs w:val="28"/>
        </w:rPr>
        <w:t xml:space="preserve"> Executive Council</w:t>
      </w:r>
    </w:p>
    <w:p w14:paraId="040E8F4C" w14:textId="77777777" w:rsidR="00B60173" w:rsidRDefault="00B60173" w:rsidP="00B94BA6">
      <w:pPr>
        <w:jc w:val="center"/>
        <w:rPr>
          <w:rFonts w:ascii="Times" w:hAnsi="Times"/>
          <w:b/>
          <w:sz w:val="28"/>
          <w:szCs w:val="28"/>
        </w:rPr>
      </w:pPr>
    </w:p>
    <w:p w14:paraId="3D9C00CB" w14:textId="77777777" w:rsidR="00B94BA6" w:rsidRPr="00B60173" w:rsidRDefault="00B94BA6" w:rsidP="00B94BA6">
      <w:pPr>
        <w:jc w:val="center"/>
        <w:rPr>
          <w:rFonts w:ascii="Times" w:hAnsi="Times"/>
          <w:sz w:val="28"/>
          <w:szCs w:val="28"/>
          <w:u w:val="single"/>
        </w:rPr>
      </w:pPr>
      <w:r w:rsidRPr="00B60173">
        <w:rPr>
          <w:rFonts w:ascii="Times" w:hAnsi="Times"/>
          <w:sz w:val="28"/>
          <w:szCs w:val="28"/>
          <w:u w:val="single"/>
        </w:rPr>
        <w:t>Nomination Form</w:t>
      </w:r>
    </w:p>
    <w:p w14:paraId="24D74FB4" w14:textId="77777777" w:rsidR="00B94BA6" w:rsidRPr="003C284B" w:rsidRDefault="00B94BA6" w:rsidP="00B94BA6">
      <w:pPr>
        <w:jc w:val="center"/>
        <w:rPr>
          <w:rFonts w:ascii="Times" w:hAnsi="Times"/>
        </w:rPr>
      </w:pPr>
    </w:p>
    <w:p w14:paraId="73196BB4" w14:textId="77777777" w:rsidR="00B94BA6" w:rsidRPr="003C284B" w:rsidRDefault="00B94BA6" w:rsidP="00B94BA6">
      <w:pPr>
        <w:jc w:val="center"/>
        <w:rPr>
          <w:rFonts w:ascii="Times" w:hAnsi="Times"/>
        </w:rPr>
      </w:pPr>
      <w:r w:rsidRPr="003C284B">
        <w:rPr>
          <w:rFonts w:ascii="Times" w:hAnsi="Times"/>
        </w:rPr>
        <w:t xml:space="preserve">In accordance with the Singapore Society of Radiographers’ constitution: </w:t>
      </w:r>
    </w:p>
    <w:p w14:paraId="3145C4E3" w14:textId="77777777" w:rsidR="00B94BA6" w:rsidRPr="003C284B" w:rsidRDefault="00B94BA6" w:rsidP="00B94BA6">
      <w:pPr>
        <w:jc w:val="center"/>
        <w:rPr>
          <w:rFonts w:ascii="Times" w:hAnsi="Times"/>
        </w:rPr>
      </w:pPr>
    </w:p>
    <w:p w14:paraId="5C9F12E7" w14:textId="77777777" w:rsidR="00B94BA6" w:rsidRPr="003C284B" w:rsidRDefault="00B94BA6" w:rsidP="00B94BA6">
      <w:pPr>
        <w:pStyle w:val="ColorfulList-Accent11"/>
        <w:numPr>
          <w:ilvl w:val="0"/>
          <w:numId w:val="1"/>
        </w:numPr>
        <w:rPr>
          <w:rFonts w:ascii="Times" w:hAnsi="Times"/>
          <w:lang w:val="en-US"/>
        </w:rPr>
      </w:pPr>
      <w:r w:rsidRPr="003C284B">
        <w:rPr>
          <w:rFonts w:ascii="Times" w:hAnsi="Times"/>
          <w:lang w:val="en-US"/>
        </w:rPr>
        <w:t xml:space="preserve">Only ORDINARY members who are Singapore Citizens are eligible to stand for election for </w:t>
      </w:r>
      <w:r>
        <w:rPr>
          <w:rFonts w:ascii="Times" w:hAnsi="Times"/>
          <w:lang w:val="en-US"/>
        </w:rPr>
        <w:t>t</w:t>
      </w:r>
      <w:r w:rsidRPr="003C284B">
        <w:rPr>
          <w:rFonts w:ascii="Times" w:hAnsi="Times"/>
          <w:lang w:val="en-US"/>
        </w:rPr>
        <w:t xml:space="preserve">he key offices of the President, Vice-President, Honorary Secretary, Honorary Treasurer and Assistant Secretary. </w:t>
      </w:r>
    </w:p>
    <w:p w14:paraId="5DA50AF9" w14:textId="77777777" w:rsidR="00B94BA6" w:rsidRPr="003C284B" w:rsidRDefault="00B94BA6" w:rsidP="00B94BA6">
      <w:pPr>
        <w:pStyle w:val="ColorfulList-Accent11"/>
        <w:numPr>
          <w:ilvl w:val="0"/>
          <w:numId w:val="1"/>
        </w:numPr>
        <w:rPr>
          <w:rFonts w:ascii="Times" w:hAnsi="Times"/>
          <w:lang w:val="en-US"/>
        </w:rPr>
      </w:pPr>
      <w:r w:rsidRPr="003C284B">
        <w:rPr>
          <w:rFonts w:ascii="Times" w:hAnsi="Times"/>
          <w:lang w:val="en-US"/>
        </w:rPr>
        <w:t xml:space="preserve">Members who are NOT Singapore citizens or have been re-admitted to SSR membership for less than two years are not eligible to contest for the key offices of the President, Vice-President, Honorary Secretary, Honorary Treasurer and Assistant Secretary. </w:t>
      </w:r>
    </w:p>
    <w:p w14:paraId="1FA2D13E" w14:textId="77777777" w:rsidR="00B94BA6" w:rsidRPr="003C284B" w:rsidRDefault="00B94BA6" w:rsidP="00B94BA6">
      <w:pPr>
        <w:pStyle w:val="ColorfulList-Accent11"/>
        <w:numPr>
          <w:ilvl w:val="0"/>
          <w:numId w:val="1"/>
        </w:numPr>
        <w:rPr>
          <w:rFonts w:ascii="Times" w:hAnsi="Times"/>
          <w:lang w:val="en-US"/>
        </w:rPr>
      </w:pPr>
      <w:r w:rsidRPr="003C284B">
        <w:rPr>
          <w:rFonts w:ascii="Times" w:hAnsi="Times"/>
          <w:lang w:val="en-US"/>
        </w:rPr>
        <w:t xml:space="preserve">All ORDINARY members are eligible to stand for election for the office of a Council Member. </w:t>
      </w:r>
    </w:p>
    <w:p w14:paraId="444208BF" w14:textId="77777777" w:rsidR="00B94BA6" w:rsidRPr="003C284B" w:rsidRDefault="00B94BA6" w:rsidP="00B94BA6">
      <w:pPr>
        <w:pStyle w:val="ColorfulList-Accent11"/>
        <w:numPr>
          <w:ilvl w:val="0"/>
          <w:numId w:val="1"/>
        </w:numPr>
        <w:rPr>
          <w:rFonts w:ascii="Times" w:hAnsi="Times"/>
          <w:lang w:val="en-US"/>
        </w:rPr>
      </w:pPr>
      <w:r w:rsidRPr="003C284B">
        <w:rPr>
          <w:rFonts w:ascii="Times" w:hAnsi="Times"/>
          <w:lang w:val="en-US"/>
        </w:rPr>
        <w:t xml:space="preserve">Members who are in arrears of subscription shall not be eligible to stand for election to the Executive Council. </w:t>
      </w:r>
    </w:p>
    <w:p w14:paraId="34565D55" w14:textId="77777777" w:rsidR="00B94BA6" w:rsidRPr="003C284B" w:rsidRDefault="00B94BA6" w:rsidP="00B94BA6">
      <w:pPr>
        <w:pStyle w:val="ColorfulList-Accent11"/>
        <w:numPr>
          <w:ilvl w:val="0"/>
          <w:numId w:val="1"/>
        </w:numPr>
        <w:rPr>
          <w:rFonts w:ascii="Times" w:hAnsi="Times"/>
          <w:lang w:val="en-US"/>
        </w:rPr>
      </w:pPr>
      <w:r w:rsidRPr="003C284B">
        <w:rPr>
          <w:rFonts w:ascii="Times" w:hAnsi="Times"/>
          <w:lang w:val="en-US"/>
        </w:rPr>
        <w:t xml:space="preserve">Only ORDINARY members shall nominate candidates to stand for Council elections at the General Meeting. </w:t>
      </w:r>
    </w:p>
    <w:p w14:paraId="70474677" w14:textId="1416930F" w:rsidR="00B94BA6" w:rsidRPr="003C284B" w:rsidRDefault="00B94BA6" w:rsidP="00B94BA6">
      <w:pPr>
        <w:pStyle w:val="ColorfulList-Accent11"/>
        <w:numPr>
          <w:ilvl w:val="0"/>
          <w:numId w:val="1"/>
        </w:numPr>
        <w:pBdr>
          <w:bottom w:val="single" w:sz="12" w:space="1" w:color="auto"/>
        </w:pBdr>
        <w:rPr>
          <w:rFonts w:ascii="Times" w:hAnsi="Times"/>
          <w:lang w:val="en-US"/>
        </w:rPr>
      </w:pPr>
      <w:r w:rsidRPr="003C284B">
        <w:rPr>
          <w:rFonts w:ascii="Times" w:hAnsi="Times"/>
          <w:lang w:val="en-US"/>
        </w:rPr>
        <w:t xml:space="preserve">Please submit all nomination forms by </w:t>
      </w:r>
      <w:r w:rsidR="00EE75D1">
        <w:rPr>
          <w:rFonts w:ascii="Times" w:hAnsi="Times"/>
          <w:u w:val="single"/>
          <w:lang w:val="en-US"/>
        </w:rPr>
        <w:t>Friday</w:t>
      </w:r>
      <w:r w:rsidR="004E7684">
        <w:rPr>
          <w:rFonts w:ascii="Times" w:hAnsi="Times"/>
          <w:u w:val="single"/>
          <w:lang w:val="en-US"/>
        </w:rPr>
        <w:t xml:space="preserve">, </w:t>
      </w:r>
      <w:r w:rsidR="00EE75D1">
        <w:rPr>
          <w:rFonts w:ascii="Times" w:hAnsi="Times"/>
          <w:u w:val="single"/>
          <w:lang w:val="en-US"/>
        </w:rPr>
        <w:t>06</w:t>
      </w:r>
      <w:r w:rsidRPr="00B60173">
        <w:rPr>
          <w:rFonts w:ascii="Times" w:hAnsi="Times"/>
          <w:u w:val="single"/>
          <w:lang w:val="en-US"/>
        </w:rPr>
        <w:t xml:space="preserve"> March 20</w:t>
      </w:r>
      <w:r w:rsidR="00EE75D1">
        <w:rPr>
          <w:rFonts w:ascii="Times" w:hAnsi="Times"/>
          <w:u w:val="single"/>
          <w:lang w:val="en-US"/>
        </w:rPr>
        <w:t>20</w:t>
      </w:r>
      <w:r w:rsidRPr="003C284B">
        <w:rPr>
          <w:rFonts w:ascii="Times" w:hAnsi="Times"/>
          <w:lang w:val="en-US"/>
        </w:rPr>
        <w:t>.</w:t>
      </w:r>
      <w:r w:rsidR="0045781E">
        <w:rPr>
          <w:rFonts w:ascii="Times" w:hAnsi="Times"/>
          <w:lang w:val="en-US"/>
        </w:rPr>
        <w:br/>
      </w:r>
      <w:r w:rsidRPr="003C284B">
        <w:rPr>
          <w:rFonts w:ascii="Times" w:hAnsi="Times"/>
          <w:lang w:val="en-US"/>
        </w:rPr>
        <w:t xml:space="preserve">Late submissions will not be accepted. </w:t>
      </w:r>
    </w:p>
    <w:p w14:paraId="79673318" w14:textId="77777777" w:rsidR="00B94BA6" w:rsidRPr="003C284B" w:rsidRDefault="00B94BA6" w:rsidP="00B94BA6">
      <w:pPr>
        <w:pBdr>
          <w:bottom w:val="single" w:sz="12" w:space="1" w:color="auto"/>
        </w:pBdr>
        <w:ind w:left="360"/>
        <w:rPr>
          <w:rFonts w:ascii="Times" w:hAnsi="Times"/>
        </w:rPr>
      </w:pPr>
    </w:p>
    <w:p w14:paraId="07202745" w14:textId="77777777" w:rsidR="00B94BA6" w:rsidRDefault="00B94BA6" w:rsidP="00B94BA6">
      <w:pPr>
        <w:rPr>
          <w:rFonts w:ascii="Times" w:hAnsi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214"/>
        <w:gridCol w:w="5099"/>
      </w:tblGrid>
      <w:tr w:rsidR="00B60173" w:rsidRPr="00865CE2" w14:paraId="23BF58F9" w14:textId="77777777" w:rsidTr="00865CE2">
        <w:tc>
          <w:tcPr>
            <w:tcW w:w="3273" w:type="dxa"/>
            <w:shd w:val="clear" w:color="auto" w:fill="auto"/>
          </w:tcPr>
          <w:p w14:paraId="778F25CE" w14:textId="77777777" w:rsidR="00B60173" w:rsidRPr="00865CE2" w:rsidRDefault="00B60173" w:rsidP="00B94BA6">
            <w:pPr>
              <w:rPr>
                <w:rFonts w:ascii="Times" w:hAnsi="Times"/>
              </w:rPr>
            </w:pPr>
            <w:r w:rsidRPr="00865CE2">
              <w:rPr>
                <w:rFonts w:ascii="Times" w:hAnsi="Times"/>
              </w:rPr>
              <w:t xml:space="preserve">Full Name of Nominee: </w:t>
            </w:r>
          </w:p>
        </w:tc>
        <w:tc>
          <w:tcPr>
            <w:tcW w:w="5256" w:type="dxa"/>
            <w:shd w:val="clear" w:color="auto" w:fill="auto"/>
          </w:tcPr>
          <w:p w14:paraId="49AA4253" w14:textId="77777777" w:rsidR="00B60173" w:rsidRPr="00865CE2" w:rsidRDefault="00B60173" w:rsidP="00B94BA6">
            <w:pPr>
              <w:rPr>
                <w:rFonts w:ascii="Times" w:hAnsi="Times"/>
              </w:rPr>
            </w:pPr>
          </w:p>
        </w:tc>
      </w:tr>
      <w:tr w:rsidR="00B60173" w:rsidRPr="00865CE2" w14:paraId="03D9B86A" w14:textId="77777777" w:rsidTr="00865CE2">
        <w:trPr>
          <w:trHeight w:val="323"/>
        </w:trPr>
        <w:tc>
          <w:tcPr>
            <w:tcW w:w="3273" w:type="dxa"/>
            <w:shd w:val="clear" w:color="auto" w:fill="auto"/>
          </w:tcPr>
          <w:p w14:paraId="7EC514BB" w14:textId="77777777" w:rsidR="00B60173" w:rsidRPr="00865CE2" w:rsidRDefault="00B60173" w:rsidP="00B94BA6">
            <w:pPr>
              <w:rPr>
                <w:rFonts w:ascii="Times" w:hAnsi="Times"/>
              </w:rPr>
            </w:pPr>
            <w:r w:rsidRPr="00865CE2">
              <w:rPr>
                <w:rFonts w:ascii="Times" w:hAnsi="Times"/>
              </w:rPr>
              <w:t>Designation</w:t>
            </w:r>
          </w:p>
        </w:tc>
        <w:tc>
          <w:tcPr>
            <w:tcW w:w="5256" w:type="dxa"/>
            <w:shd w:val="clear" w:color="auto" w:fill="auto"/>
          </w:tcPr>
          <w:p w14:paraId="69B946B0" w14:textId="77777777" w:rsidR="00B60173" w:rsidRPr="00865CE2" w:rsidRDefault="00B60173" w:rsidP="00B94BA6">
            <w:pPr>
              <w:rPr>
                <w:rFonts w:ascii="Times" w:hAnsi="Times"/>
              </w:rPr>
            </w:pPr>
          </w:p>
        </w:tc>
      </w:tr>
      <w:tr w:rsidR="00B60173" w:rsidRPr="00865CE2" w14:paraId="6DB38780" w14:textId="77777777" w:rsidTr="00865CE2">
        <w:trPr>
          <w:trHeight w:val="324"/>
        </w:trPr>
        <w:tc>
          <w:tcPr>
            <w:tcW w:w="3273" w:type="dxa"/>
            <w:shd w:val="clear" w:color="auto" w:fill="auto"/>
          </w:tcPr>
          <w:p w14:paraId="52847241" w14:textId="77777777" w:rsidR="00B60173" w:rsidRPr="00865CE2" w:rsidRDefault="00B60173" w:rsidP="00B94BA6">
            <w:pPr>
              <w:rPr>
                <w:rFonts w:ascii="Times" w:hAnsi="Times"/>
              </w:rPr>
            </w:pPr>
            <w:r w:rsidRPr="00865CE2">
              <w:rPr>
                <w:rFonts w:ascii="Times" w:hAnsi="Times"/>
              </w:rPr>
              <w:t>Institution</w:t>
            </w:r>
          </w:p>
        </w:tc>
        <w:tc>
          <w:tcPr>
            <w:tcW w:w="5256" w:type="dxa"/>
            <w:shd w:val="clear" w:color="auto" w:fill="auto"/>
          </w:tcPr>
          <w:p w14:paraId="3E2006D9" w14:textId="77777777" w:rsidR="00B60173" w:rsidRPr="00865CE2" w:rsidRDefault="00B60173" w:rsidP="00B94BA6">
            <w:pPr>
              <w:rPr>
                <w:rFonts w:ascii="Times" w:hAnsi="Times"/>
              </w:rPr>
            </w:pPr>
          </w:p>
        </w:tc>
      </w:tr>
      <w:tr w:rsidR="00B60173" w:rsidRPr="00865CE2" w14:paraId="5ECA9CD6" w14:textId="77777777" w:rsidTr="00865CE2">
        <w:trPr>
          <w:trHeight w:val="239"/>
        </w:trPr>
        <w:tc>
          <w:tcPr>
            <w:tcW w:w="3273" w:type="dxa"/>
            <w:shd w:val="clear" w:color="auto" w:fill="auto"/>
          </w:tcPr>
          <w:p w14:paraId="1B621D15" w14:textId="77777777" w:rsidR="00B60173" w:rsidRPr="00865CE2" w:rsidRDefault="00B60173" w:rsidP="00B94BA6">
            <w:pPr>
              <w:rPr>
                <w:rFonts w:ascii="Times" w:hAnsi="Times"/>
              </w:rPr>
            </w:pPr>
            <w:r w:rsidRPr="00865CE2">
              <w:rPr>
                <w:rFonts w:ascii="Times" w:hAnsi="Times"/>
              </w:rPr>
              <w:t xml:space="preserve">Curriculum Vitae (100 words): </w:t>
            </w:r>
          </w:p>
        </w:tc>
        <w:tc>
          <w:tcPr>
            <w:tcW w:w="5256" w:type="dxa"/>
            <w:shd w:val="clear" w:color="auto" w:fill="auto"/>
          </w:tcPr>
          <w:p w14:paraId="1E02718B" w14:textId="77777777" w:rsidR="00B60173" w:rsidRPr="00865CE2" w:rsidRDefault="00B60173" w:rsidP="00B94BA6">
            <w:pPr>
              <w:rPr>
                <w:rFonts w:ascii="Times" w:hAnsi="Times"/>
              </w:rPr>
            </w:pPr>
          </w:p>
        </w:tc>
      </w:tr>
    </w:tbl>
    <w:p w14:paraId="1DEFB88D" w14:textId="77777777" w:rsidR="00B60173" w:rsidRPr="003C284B" w:rsidRDefault="00B60173" w:rsidP="00B94BA6">
      <w:pPr>
        <w:rPr>
          <w:rFonts w:ascii="Times" w:hAnsi="Times"/>
        </w:rPr>
      </w:pPr>
    </w:p>
    <w:p w14:paraId="1087C7E7" w14:textId="77777777" w:rsidR="00B94BA6" w:rsidRPr="003C284B" w:rsidRDefault="00B94BA6" w:rsidP="00B94BA6">
      <w:pPr>
        <w:rPr>
          <w:rFonts w:ascii="Times" w:hAnsi="Times"/>
        </w:rPr>
      </w:pPr>
    </w:p>
    <w:p w14:paraId="107E2CB4" w14:textId="77777777" w:rsidR="00B94BA6" w:rsidRDefault="00B94BA6" w:rsidP="00B94BA6">
      <w:pPr>
        <w:rPr>
          <w:rFonts w:ascii="Times" w:hAnsi="Times"/>
        </w:rPr>
      </w:pPr>
    </w:p>
    <w:p w14:paraId="5385B4C7" w14:textId="77777777" w:rsidR="00B94BA6" w:rsidRDefault="00B94BA6" w:rsidP="00B94BA6">
      <w:pPr>
        <w:rPr>
          <w:rFonts w:ascii="Times" w:hAnsi="Times"/>
        </w:rPr>
      </w:pPr>
    </w:p>
    <w:p w14:paraId="4B7529C2" w14:textId="5DA95A62" w:rsidR="00B94BA6" w:rsidRPr="00C41BD2" w:rsidRDefault="004E7684" w:rsidP="00B94BA6">
      <w:pPr>
        <w:rPr>
          <w:rFonts w:ascii="Times" w:hAnsi="Times"/>
        </w:rPr>
      </w:pPr>
      <w:r>
        <w:rPr>
          <w:rFonts w:ascii="Times" w:hAnsi="Times"/>
        </w:rPr>
        <w:t xml:space="preserve">Nomination for position of: </w:t>
      </w:r>
      <w:r w:rsidR="00C41BD2" w:rsidRPr="00C41BD2">
        <w:rPr>
          <w:rFonts w:ascii="Times" w:hAnsi="Times"/>
        </w:rPr>
        <w:t>President</w:t>
      </w:r>
      <w:r w:rsidR="00C41BD2">
        <w:rPr>
          <w:rFonts w:ascii="Times" w:hAnsi="Times"/>
        </w:rPr>
        <w:t xml:space="preserve"> </w:t>
      </w:r>
      <w:r w:rsidR="00C41BD2" w:rsidRPr="00C41BD2">
        <w:rPr>
          <w:rFonts w:ascii="Times" w:hAnsi="Times"/>
        </w:rPr>
        <w:t>/ Vice President</w:t>
      </w:r>
      <w:r w:rsidR="00C41BD2">
        <w:rPr>
          <w:rFonts w:ascii="Times" w:hAnsi="Times"/>
        </w:rPr>
        <w:t xml:space="preserve"> </w:t>
      </w:r>
      <w:r w:rsidR="00C41BD2" w:rsidRPr="00C41BD2">
        <w:rPr>
          <w:rFonts w:ascii="Times" w:hAnsi="Times"/>
        </w:rPr>
        <w:t>/ Secretary</w:t>
      </w:r>
      <w:r w:rsidR="00C41BD2">
        <w:rPr>
          <w:rFonts w:ascii="Times" w:hAnsi="Times"/>
        </w:rPr>
        <w:t xml:space="preserve"> </w:t>
      </w:r>
      <w:r w:rsidR="00C41BD2" w:rsidRPr="00C41BD2">
        <w:rPr>
          <w:rFonts w:ascii="Times" w:hAnsi="Times"/>
        </w:rPr>
        <w:t>/ Academic Chairperson</w:t>
      </w:r>
      <w:r w:rsidR="00C41BD2">
        <w:rPr>
          <w:rFonts w:ascii="Times" w:hAnsi="Times"/>
        </w:rPr>
        <w:t xml:space="preserve"> </w:t>
      </w:r>
      <w:r w:rsidR="00C41BD2" w:rsidRPr="00C41BD2">
        <w:rPr>
          <w:rFonts w:ascii="Times" w:hAnsi="Times"/>
        </w:rPr>
        <w:t>/</w:t>
      </w:r>
      <w:r w:rsidR="00C41BD2">
        <w:rPr>
          <w:rFonts w:ascii="Times" w:hAnsi="Times"/>
        </w:rPr>
        <w:t xml:space="preserve"> Treasurer/ </w:t>
      </w:r>
      <w:r w:rsidRPr="00C41BD2">
        <w:rPr>
          <w:rFonts w:ascii="Times" w:hAnsi="Times"/>
        </w:rPr>
        <w:t>EXCO Member</w:t>
      </w:r>
      <w:r w:rsidR="00D03301">
        <w:rPr>
          <w:rFonts w:ascii="Times" w:hAnsi="Times"/>
        </w:rPr>
        <w:t xml:space="preserve"> (Please </w:t>
      </w:r>
      <w:r w:rsidR="00575BBD">
        <w:rPr>
          <w:rFonts w:ascii="Times" w:hAnsi="Times"/>
        </w:rPr>
        <w:t>circle</w:t>
      </w:r>
      <w:bookmarkStart w:id="0" w:name="_GoBack"/>
      <w:bookmarkEnd w:id="0"/>
      <w:r w:rsidR="00D03301">
        <w:rPr>
          <w:rFonts w:ascii="Times" w:hAnsi="Times"/>
        </w:rPr>
        <w:t xml:space="preserve"> accordingly)</w:t>
      </w:r>
    </w:p>
    <w:p w14:paraId="68CFCDCB" w14:textId="77777777" w:rsidR="00B94BA6" w:rsidRDefault="00B94BA6" w:rsidP="00B94BA6">
      <w:pPr>
        <w:rPr>
          <w:rFonts w:ascii="Times" w:hAnsi="Times"/>
        </w:rPr>
      </w:pPr>
    </w:p>
    <w:p w14:paraId="0716C82E" w14:textId="77777777" w:rsidR="00B94BA6" w:rsidRDefault="00B94BA6" w:rsidP="00B94BA6">
      <w:pPr>
        <w:rPr>
          <w:rFonts w:ascii="Times" w:hAnsi="Times"/>
        </w:rPr>
      </w:pPr>
    </w:p>
    <w:p w14:paraId="100A419D" w14:textId="77777777" w:rsidR="00B94BA6" w:rsidRDefault="00B94BA6" w:rsidP="00B94BA6">
      <w:pPr>
        <w:rPr>
          <w:rFonts w:ascii="Times" w:hAnsi="Times"/>
        </w:rPr>
      </w:pPr>
    </w:p>
    <w:p w14:paraId="7483E0A6" w14:textId="77777777" w:rsidR="00B94BA6" w:rsidRPr="003C284B" w:rsidRDefault="00B94BA6" w:rsidP="00B94BA6">
      <w:pPr>
        <w:rPr>
          <w:rFonts w:ascii="Times" w:hAnsi="Times"/>
        </w:rPr>
      </w:pPr>
      <w:r w:rsidRPr="003C284B">
        <w:rPr>
          <w:rFonts w:ascii="Times" w:hAnsi="Times"/>
        </w:rPr>
        <w:t xml:space="preserve">Proposer: ____________________       </w:t>
      </w:r>
      <w:r>
        <w:rPr>
          <w:rFonts w:ascii="Times" w:hAnsi="Times"/>
        </w:rPr>
        <w:t xml:space="preserve">                 </w:t>
      </w:r>
      <w:r w:rsidRPr="003C284B">
        <w:rPr>
          <w:rFonts w:ascii="Times" w:hAnsi="Times"/>
        </w:rPr>
        <w:t>Signature: ____________________</w:t>
      </w:r>
    </w:p>
    <w:p w14:paraId="024E3E7D" w14:textId="77777777" w:rsidR="00B94BA6" w:rsidRPr="003C284B" w:rsidRDefault="00B94BA6" w:rsidP="00B94BA6">
      <w:pPr>
        <w:rPr>
          <w:rFonts w:ascii="Times" w:hAnsi="Times"/>
        </w:rPr>
      </w:pPr>
    </w:p>
    <w:p w14:paraId="0EBFF065" w14:textId="77777777" w:rsidR="00B94BA6" w:rsidRPr="003C284B" w:rsidRDefault="00B94BA6" w:rsidP="00B94BA6">
      <w:pPr>
        <w:rPr>
          <w:rFonts w:ascii="Times" w:hAnsi="Times"/>
        </w:rPr>
      </w:pPr>
    </w:p>
    <w:p w14:paraId="747601E5" w14:textId="77777777" w:rsidR="00B94BA6" w:rsidRPr="003C284B" w:rsidRDefault="00B94BA6" w:rsidP="00B94BA6">
      <w:pPr>
        <w:rPr>
          <w:rFonts w:ascii="Times" w:hAnsi="Times"/>
        </w:rPr>
      </w:pPr>
      <w:r w:rsidRPr="003C284B">
        <w:rPr>
          <w:rFonts w:ascii="Times" w:hAnsi="Times"/>
        </w:rPr>
        <w:t xml:space="preserve">Seconder: ___________________                </w:t>
      </w:r>
      <w:r>
        <w:rPr>
          <w:rFonts w:ascii="Times" w:hAnsi="Times"/>
        </w:rPr>
        <w:t xml:space="preserve">         </w:t>
      </w:r>
      <w:r w:rsidRPr="003C284B">
        <w:rPr>
          <w:rFonts w:ascii="Times" w:hAnsi="Times"/>
        </w:rPr>
        <w:t xml:space="preserve"> Signature:____________________</w:t>
      </w:r>
    </w:p>
    <w:p w14:paraId="6E33AFAA" w14:textId="77777777" w:rsidR="00B94BA6" w:rsidRPr="003C284B" w:rsidRDefault="00B94BA6" w:rsidP="00B94BA6">
      <w:pPr>
        <w:rPr>
          <w:rFonts w:ascii="Times" w:hAnsi="Times"/>
        </w:rPr>
      </w:pPr>
    </w:p>
    <w:p w14:paraId="4FE7082A" w14:textId="77777777" w:rsidR="00BD68F2" w:rsidRPr="00201731" w:rsidRDefault="00BD68F2" w:rsidP="007A04D8">
      <w:pPr>
        <w:jc w:val="both"/>
        <w:rPr>
          <w:sz w:val="22"/>
          <w:szCs w:val="22"/>
        </w:rPr>
      </w:pPr>
    </w:p>
    <w:sectPr w:rsidR="00BD68F2" w:rsidRPr="00201731">
      <w:headerReference w:type="default" r:id="rId7"/>
      <w:footerReference w:type="default" r:id="rId8"/>
      <w:pgSz w:w="11907" w:h="16840" w:code="9"/>
      <w:pgMar w:top="2835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9EA2A" w14:textId="77777777" w:rsidR="001479E9" w:rsidRDefault="001479E9">
      <w:r>
        <w:separator/>
      </w:r>
    </w:p>
  </w:endnote>
  <w:endnote w:type="continuationSeparator" w:id="0">
    <w:p w14:paraId="0A26F708" w14:textId="77777777" w:rsidR="001479E9" w:rsidRDefault="00147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ademy Engraved LET">
    <w:altName w:val="Times New Roman"/>
    <w:charset w:val="00"/>
    <w:family w:val="auto"/>
    <w:pitch w:val="variable"/>
    <w:sig w:usb0="8000007F" w:usb1="4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046AD" w14:textId="77777777" w:rsidR="00020609" w:rsidRDefault="00020609">
    <w:pPr>
      <w:pStyle w:val="Footer"/>
      <w:jc w:val="center"/>
      <w:rPr>
        <w:i/>
        <w:iCs/>
        <w:sz w:val="20"/>
      </w:rPr>
    </w:pPr>
    <w:r>
      <w:rPr>
        <w:i/>
        <w:iCs/>
        <w:sz w:val="20"/>
      </w:rPr>
      <w:t>Postal Address: Ang Mo Kio Central Post Office, P.O. Box 765, Singapore 915609</w:t>
    </w:r>
  </w:p>
  <w:p w14:paraId="38E429AC" w14:textId="77777777" w:rsidR="00020609" w:rsidRDefault="00020609">
    <w:pPr>
      <w:pStyle w:val="Footer"/>
      <w:jc w:val="center"/>
    </w:pPr>
    <w:r>
      <w:rPr>
        <w:i/>
        <w:iCs/>
        <w:sz w:val="20"/>
      </w:rPr>
      <w:t xml:space="preserve">Website: </w:t>
    </w:r>
    <w:hyperlink r:id="rId1" w:history="1">
      <w:r>
        <w:rPr>
          <w:rStyle w:val="Hyperlink"/>
          <w:i/>
          <w:iCs/>
          <w:sz w:val="20"/>
        </w:rPr>
        <w:t>www.ssr.org.s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38DFA" w14:textId="77777777" w:rsidR="001479E9" w:rsidRDefault="001479E9">
      <w:r>
        <w:separator/>
      </w:r>
    </w:p>
  </w:footnote>
  <w:footnote w:type="continuationSeparator" w:id="0">
    <w:p w14:paraId="4A05F046" w14:textId="77777777" w:rsidR="001479E9" w:rsidRDefault="001479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70BF1" w14:textId="77777777" w:rsidR="00020609" w:rsidRDefault="00351058">
    <w:pPr>
      <w:pStyle w:val="Heading1"/>
      <w:jc w:val="center"/>
      <w:rPr>
        <w:sz w:val="34"/>
      </w:rPr>
    </w:pPr>
    <w:r>
      <w:rPr>
        <w:noProof/>
        <w:sz w:val="22"/>
      </w:rPr>
      <w:drawing>
        <wp:anchor distT="0" distB="0" distL="114300" distR="114300" simplePos="0" relativeHeight="251657728" behindDoc="0" locked="0" layoutInCell="1" allowOverlap="1" wp14:anchorId="0409B53C" wp14:editId="037A7726">
          <wp:simplePos x="0" y="0"/>
          <wp:positionH relativeFrom="column">
            <wp:posOffset>-342900</wp:posOffset>
          </wp:positionH>
          <wp:positionV relativeFrom="paragraph">
            <wp:posOffset>228600</wp:posOffset>
          </wp:positionV>
          <wp:extent cx="685165" cy="675005"/>
          <wp:effectExtent l="0" t="0" r="0" b="0"/>
          <wp:wrapSquare wrapText="bothSides"/>
          <wp:docPr id="1" name="Picture 1" descr="SSR Monochrom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 descr="SSR Monochrome 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165" cy="675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A1CFE0" w14:textId="77777777" w:rsidR="00020609" w:rsidRDefault="00020609"/>
  <w:p w14:paraId="50B0AE79" w14:textId="77777777" w:rsidR="00020609" w:rsidRDefault="00020609">
    <w:pPr>
      <w:pStyle w:val="Heading1"/>
      <w:rPr>
        <w:sz w:val="32"/>
      </w:rPr>
    </w:pPr>
    <w:r>
      <w:rPr>
        <w:sz w:val="34"/>
      </w:rPr>
      <w:t>SINGAPORE SOCIETY OF RADIOGRAPHERS</w:t>
    </w:r>
  </w:p>
  <w:p w14:paraId="25223997" w14:textId="77777777" w:rsidR="00020609" w:rsidRDefault="00020609">
    <w:pPr>
      <w:pStyle w:val="Header"/>
      <w:jc w:val="right"/>
    </w:pPr>
    <w:r>
      <w:rPr>
        <w:rFonts w:ascii="Arial" w:hAnsi="Arial" w:cs="Arial"/>
        <w:b/>
        <w:bCs/>
        <w:i/>
        <w:iCs/>
        <w:sz w:val="16"/>
      </w:rPr>
      <w:t>Affiliated to The International Society of Radiographers and Radiological Technologists (I.S.R.R.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01734E"/>
    <w:multiLevelType w:val="hybridMultilevel"/>
    <w:tmpl w:val="D666A4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LY0MTcxNja3MLdQ0lEKTi0uzszPAykwrgUAjQ0+BywAAAA="/>
  </w:docVars>
  <w:rsids>
    <w:rsidRoot w:val="00AF4336"/>
    <w:rsid w:val="00006AE6"/>
    <w:rsid w:val="000176FD"/>
    <w:rsid w:val="00020609"/>
    <w:rsid w:val="00022A2F"/>
    <w:rsid w:val="000241F9"/>
    <w:rsid w:val="00047660"/>
    <w:rsid w:val="000602EF"/>
    <w:rsid w:val="00075C2A"/>
    <w:rsid w:val="00085F35"/>
    <w:rsid w:val="000D6FE1"/>
    <w:rsid w:val="001110B8"/>
    <w:rsid w:val="001479E9"/>
    <w:rsid w:val="00154D4B"/>
    <w:rsid w:val="00175695"/>
    <w:rsid w:val="001E4AD8"/>
    <w:rsid w:val="00201731"/>
    <w:rsid w:val="002231D8"/>
    <w:rsid w:val="00225132"/>
    <w:rsid w:val="0028417C"/>
    <w:rsid w:val="002C268F"/>
    <w:rsid w:val="00351058"/>
    <w:rsid w:val="003D27DE"/>
    <w:rsid w:val="003D5639"/>
    <w:rsid w:val="00407D14"/>
    <w:rsid w:val="00420D29"/>
    <w:rsid w:val="0045781E"/>
    <w:rsid w:val="00471D6D"/>
    <w:rsid w:val="0047301D"/>
    <w:rsid w:val="00485D5F"/>
    <w:rsid w:val="004969E8"/>
    <w:rsid w:val="004E256A"/>
    <w:rsid w:val="004E7684"/>
    <w:rsid w:val="004F7C5D"/>
    <w:rsid w:val="00575BBD"/>
    <w:rsid w:val="005A43AC"/>
    <w:rsid w:val="005F2A58"/>
    <w:rsid w:val="00600249"/>
    <w:rsid w:val="0060274F"/>
    <w:rsid w:val="00607593"/>
    <w:rsid w:val="0061126A"/>
    <w:rsid w:val="00790CE4"/>
    <w:rsid w:val="007A04D8"/>
    <w:rsid w:val="007B2F0C"/>
    <w:rsid w:val="007B5EB6"/>
    <w:rsid w:val="007C4BC8"/>
    <w:rsid w:val="00820579"/>
    <w:rsid w:val="00865CE2"/>
    <w:rsid w:val="0088306E"/>
    <w:rsid w:val="0088391D"/>
    <w:rsid w:val="008907C9"/>
    <w:rsid w:val="008B0B09"/>
    <w:rsid w:val="008D0914"/>
    <w:rsid w:val="008D4D58"/>
    <w:rsid w:val="008E1613"/>
    <w:rsid w:val="00914449"/>
    <w:rsid w:val="00986A90"/>
    <w:rsid w:val="009A135D"/>
    <w:rsid w:val="009A7DCC"/>
    <w:rsid w:val="009B0677"/>
    <w:rsid w:val="009B7228"/>
    <w:rsid w:val="009D5DC1"/>
    <w:rsid w:val="00A82057"/>
    <w:rsid w:val="00A91BCD"/>
    <w:rsid w:val="00A91CDA"/>
    <w:rsid w:val="00AF4336"/>
    <w:rsid w:val="00B01DE7"/>
    <w:rsid w:val="00B20CFB"/>
    <w:rsid w:val="00B27CE6"/>
    <w:rsid w:val="00B60173"/>
    <w:rsid w:val="00B9191D"/>
    <w:rsid w:val="00B94BA6"/>
    <w:rsid w:val="00BC6612"/>
    <w:rsid w:val="00BD68F2"/>
    <w:rsid w:val="00C1497F"/>
    <w:rsid w:val="00C41BD2"/>
    <w:rsid w:val="00D03301"/>
    <w:rsid w:val="00D2542C"/>
    <w:rsid w:val="00D93BD6"/>
    <w:rsid w:val="00DB0102"/>
    <w:rsid w:val="00DB3C8C"/>
    <w:rsid w:val="00DF4948"/>
    <w:rsid w:val="00DF76ED"/>
    <w:rsid w:val="00E152ED"/>
    <w:rsid w:val="00E32E87"/>
    <w:rsid w:val="00E4767D"/>
    <w:rsid w:val="00E64D6E"/>
    <w:rsid w:val="00E913C7"/>
    <w:rsid w:val="00E94B3D"/>
    <w:rsid w:val="00EA3DBA"/>
    <w:rsid w:val="00EB2D2A"/>
    <w:rsid w:val="00ED48FF"/>
    <w:rsid w:val="00EE75D1"/>
    <w:rsid w:val="00F13199"/>
    <w:rsid w:val="00F5411B"/>
    <w:rsid w:val="00F578A4"/>
    <w:rsid w:val="00F61E62"/>
    <w:rsid w:val="00F659AD"/>
    <w:rsid w:val="00F80829"/>
    <w:rsid w:val="00FE51F2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70D6BB"/>
  <w15:chartTrackingRefBased/>
  <w15:docId w15:val="{CBA2C132-6B03-3544-989B-2DF1ECDF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1D8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Academy Engraved LET" w:hAnsi="Academy Engraved LET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strike w:val="0"/>
      <w:dstrike w:val="0"/>
      <w:color w:val="003399"/>
      <w:u w:val="none"/>
      <w:effect w:val="none"/>
    </w:rPr>
  </w:style>
  <w:style w:type="table" w:styleId="TableGrid">
    <w:name w:val="Table Grid"/>
    <w:basedOn w:val="TableNormal"/>
    <w:rsid w:val="00B20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B94BA6"/>
    <w:pPr>
      <w:ind w:left="720"/>
      <w:contextualSpacing/>
    </w:pPr>
    <w:rPr>
      <w:rFonts w:ascii="Calibri" w:eastAsia="Calibri" w:hAnsi="Calibr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0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3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sr.org.s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7 September 2006</vt:lpstr>
    </vt:vector>
  </TitlesOfParts>
  <Company>National University Hospital</Company>
  <LinksUpToDate>false</LinksUpToDate>
  <CharactersWithSpaces>1431</CharactersWithSpaces>
  <SharedDoc>false</SharedDoc>
  <HLinks>
    <vt:vector size="12" baseType="variant">
      <vt:variant>
        <vt:i4>8257590</vt:i4>
      </vt:variant>
      <vt:variant>
        <vt:i4>0</vt:i4>
      </vt:variant>
      <vt:variant>
        <vt:i4>0</vt:i4>
      </vt:variant>
      <vt:variant>
        <vt:i4>5</vt:i4>
      </vt:variant>
      <vt:variant>
        <vt:lpwstr>http://www.ssr.org.sg/</vt:lpwstr>
      </vt:variant>
      <vt:variant>
        <vt:lpwstr/>
      </vt:variant>
      <vt:variant>
        <vt:i4>3801182</vt:i4>
      </vt:variant>
      <vt:variant>
        <vt:i4>-1</vt:i4>
      </vt:variant>
      <vt:variant>
        <vt:i4>2049</vt:i4>
      </vt:variant>
      <vt:variant>
        <vt:i4>1</vt:i4>
      </vt:variant>
      <vt:variant>
        <vt:lpwstr>SSR Monochrome 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 September 2006</dc:title>
  <dc:subject/>
  <dc:creator>DDI</dc:creator>
  <cp:keywords/>
  <cp:lastModifiedBy>joyce tan</cp:lastModifiedBy>
  <cp:revision>9</cp:revision>
  <cp:lastPrinted>2006-09-26T16:55:00Z</cp:lastPrinted>
  <dcterms:created xsi:type="dcterms:W3CDTF">2020-01-20T11:43:00Z</dcterms:created>
  <dcterms:modified xsi:type="dcterms:W3CDTF">2020-01-20T12:56:00Z</dcterms:modified>
</cp:coreProperties>
</file>